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C83E4" w14:textId="77777777" w:rsidR="00FF4E9D" w:rsidRPr="00FF4E9D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4E9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21C7B4C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Sample Letter</w:t>
      </w:r>
    </w:p>
    <w:p w14:paraId="4C5296D4" w14:textId="740D6E0B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17711EE1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 xml:space="preserve">                                                                 [Date]</w:t>
      </w:r>
    </w:p>
    <w:p w14:paraId="69BA6BBD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2FC40EDF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0F7B595B" w14:textId="1D3D96AC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Memo to: [Name of employee, personnel identification number]</w:t>
      </w:r>
    </w:p>
    <w:p w14:paraId="0A1FB175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7CE78E39" w14:textId="73697AAC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From:</w:t>
      </w:r>
      <w:r w:rsidR="00E1133C">
        <w:rPr>
          <w:rFonts w:eastAsia="Times New Roman" w:cs="Times New Roman"/>
          <w:sz w:val="24"/>
          <w:szCs w:val="24"/>
        </w:rPr>
        <w:t xml:space="preserve"> </w:t>
      </w:r>
      <w:r w:rsidRPr="00D621B3">
        <w:rPr>
          <w:rFonts w:eastAsia="Times New Roman" w:cs="Times New Roman"/>
          <w:sz w:val="24"/>
          <w:szCs w:val="24"/>
        </w:rPr>
        <w:t>[Supervisor]</w:t>
      </w:r>
    </w:p>
    <w:p w14:paraId="5A480DCD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19465D4C" w14:textId="40EEFB20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Subject:</w:t>
      </w:r>
      <w:r w:rsidR="00E1133C">
        <w:rPr>
          <w:rFonts w:eastAsia="Times New Roman" w:cs="Times New Roman"/>
          <w:sz w:val="24"/>
          <w:szCs w:val="24"/>
        </w:rPr>
        <w:t xml:space="preserve"> </w:t>
      </w:r>
      <w:r w:rsidRPr="00D621B3">
        <w:rPr>
          <w:rFonts w:eastAsia="Times New Roman" w:cs="Times New Roman"/>
          <w:sz w:val="24"/>
          <w:szCs w:val="24"/>
        </w:rPr>
        <w:t>Written Reprimand</w:t>
      </w:r>
    </w:p>
    <w:p w14:paraId="3B75EEB2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36530472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29DE64D4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This is a written reprimand for failing to meet the performance standards of your position as an [employee's title] in the [name of department] at Texas State University.</w:t>
      </w:r>
    </w:p>
    <w:p w14:paraId="53CEE392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42FD279D" w14:textId="33CC8DC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[State the specific reasons for action.  Note any previous disciplinary actions</w:t>
      </w:r>
      <w:r w:rsidR="00723709">
        <w:rPr>
          <w:rFonts w:eastAsia="Times New Roman" w:cs="Times New Roman"/>
          <w:sz w:val="24"/>
          <w:szCs w:val="24"/>
        </w:rPr>
        <w:t xml:space="preserve">. </w:t>
      </w:r>
      <w:r w:rsidRPr="00D621B3">
        <w:rPr>
          <w:rFonts w:eastAsia="Times New Roman" w:cs="Times New Roman"/>
          <w:sz w:val="24"/>
          <w:szCs w:val="24"/>
        </w:rPr>
        <w:t xml:space="preserve">If applicable, give definite </w:t>
      </w:r>
      <w:proofErr w:type="gramStart"/>
      <w:r w:rsidRPr="00D621B3">
        <w:rPr>
          <w:rFonts w:eastAsia="Times New Roman" w:cs="Times New Roman"/>
          <w:sz w:val="24"/>
          <w:szCs w:val="24"/>
        </w:rPr>
        <w:t>time period</w:t>
      </w:r>
      <w:proofErr w:type="gramEnd"/>
      <w:r w:rsidRPr="00D621B3">
        <w:rPr>
          <w:rFonts w:eastAsia="Times New Roman" w:cs="Times New Roman"/>
          <w:sz w:val="24"/>
          <w:szCs w:val="24"/>
        </w:rPr>
        <w:t xml:space="preserve"> for correction or improvement.]</w:t>
      </w:r>
    </w:p>
    <w:p w14:paraId="04E58822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74A42883" w14:textId="070FAB1A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 xml:space="preserve">By this disciplinary action I am giving you an opportunity to correct your deficiency. Failure to do so will result in further disciplinary action up to and including </w:t>
      </w:r>
      <w:r w:rsidR="00155E41" w:rsidRPr="00D621B3">
        <w:rPr>
          <w:rFonts w:eastAsia="Times New Roman" w:cs="Times New Roman"/>
          <w:sz w:val="24"/>
          <w:szCs w:val="24"/>
        </w:rPr>
        <w:t>termination</w:t>
      </w:r>
      <w:r w:rsidRPr="00D621B3">
        <w:rPr>
          <w:rFonts w:eastAsia="Times New Roman" w:cs="Times New Roman"/>
          <w:sz w:val="24"/>
          <w:szCs w:val="24"/>
        </w:rPr>
        <w:t>.</w:t>
      </w:r>
    </w:p>
    <w:p w14:paraId="58B31137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447FD7FF" w14:textId="35F159D2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A copy of this letter will be placed in your official personnel record in Human Resources.</w:t>
      </w:r>
      <w:r w:rsidR="00723709">
        <w:rPr>
          <w:rFonts w:eastAsia="Times New Roman" w:cs="Times New Roman"/>
          <w:sz w:val="24"/>
          <w:szCs w:val="24"/>
        </w:rPr>
        <w:t xml:space="preserve"> </w:t>
      </w:r>
      <w:r w:rsidRPr="00D621B3">
        <w:rPr>
          <w:rFonts w:eastAsia="Times New Roman" w:cs="Times New Roman"/>
          <w:sz w:val="24"/>
          <w:szCs w:val="24"/>
        </w:rPr>
        <w:t>Please acknowledge below your receipt and understanding of this letter.</w:t>
      </w:r>
    </w:p>
    <w:p w14:paraId="778E1D50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22077170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12979468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_____________________</w:t>
      </w:r>
    </w:p>
    <w:p w14:paraId="5C250E88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Signature of Employee</w:t>
      </w:r>
    </w:p>
    <w:p w14:paraId="14AB4C74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0AA0B7D7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52B96156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_____________________</w:t>
      </w:r>
    </w:p>
    <w:p w14:paraId="2CD7FCDB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Date</w:t>
      </w:r>
    </w:p>
    <w:p w14:paraId="750C2483" w14:textId="77777777"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14:paraId="6DE1B650" w14:textId="77777777" w:rsidR="00CE37FB" w:rsidRPr="00D621B3" w:rsidRDefault="00CE37FB"/>
    <w:sectPr w:rsidR="00CE37FB" w:rsidRPr="00D621B3" w:rsidSect="00CE37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TAyM7IwNDS1NDNR0lEKTi0uzszPAykwrAUARAJpqSwAAAA="/>
  </w:docVars>
  <w:rsids>
    <w:rsidRoot w:val="00FF4E9D"/>
    <w:rsid w:val="00155E41"/>
    <w:rsid w:val="00545D40"/>
    <w:rsid w:val="006B782C"/>
    <w:rsid w:val="006F7767"/>
    <w:rsid w:val="00723709"/>
    <w:rsid w:val="008F416F"/>
    <w:rsid w:val="00A5768E"/>
    <w:rsid w:val="00B66A51"/>
    <w:rsid w:val="00C94BEC"/>
    <w:rsid w:val="00CE37FB"/>
    <w:rsid w:val="00D621B3"/>
    <w:rsid w:val="00D84364"/>
    <w:rsid w:val="00DC1D0A"/>
    <w:rsid w:val="00E1133C"/>
    <w:rsid w:val="00FF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3544E"/>
  <w15:docId w15:val="{6F057EDC-91B5-40E4-910D-A0BEC0F2A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34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-San Marcos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1482</dc:creator>
  <cp:lastModifiedBy>Wiley, Asanti S</cp:lastModifiedBy>
  <cp:revision>2</cp:revision>
  <dcterms:created xsi:type="dcterms:W3CDTF">2026-04-29T13:51:00Z</dcterms:created>
  <dcterms:modified xsi:type="dcterms:W3CDTF">2026-04-29T13:51:00Z</dcterms:modified>
</cp:coreProperties>
</file>